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C507D" w14:textId="77777777" w:rsidR="009638D6" w:rsidRPr="00547DB9" w:rsidRDefault="009638D6" w:rsidP="009638D6">
      <w:pPr>
        <w:spacing w:line="240" w:lineRule="exact"/>
        <w:jc w:val="center"/>
        <w:rPr>
          <w:rFonts w:cs="Times New Roman"/>
          <w:szCs w:val="24"/>
        </w:rPr>
      </w:pPr>
      <w:r w:rsidRPr="00B24BA8">
        <w:rPr>
          <w:rFonts w:cs="Times New Roman"/>
          <w:szCs w:val="24"/>
        </w:rPr>
        <w:t>DOCKE</w:t>
      </w:r>
      <w:r w:rsidRPr="00547DB9">
        <w:rPr>
          <w:rFonts w:cs="Times New Roman"/>
          <w:szCs w:val="24"/>
        </w:rPr>
        <w:t xml:space="preserve">T NO. </w:t>
      </w:r>
      <w:r w:rsidRPr="00547DB9">
        <w:rPr>
          <w:rFonts w:cs="Times New Roman"/>
          <w:b/>
          <w:bCs/>
          <w:szCs w:val="24"/>
        </w:rPr>
        <w:t>________________</w:t>
      </w:r>
    </w:p>
    <w:p w14:paraId="2FD891C5" w14:textId="77777777" w:rsidR="009638D6" w:rsidRPr="00547DB9" w:rsidRDefault="009638D6" w:rsidP="009638D6">
      <w:pPr>
        <w:spacing w:line="240" w:lineRule="exact"/>
        <w:jc w:val="center"/>
        <w:rPr>
          <w:rFonts w:cs="Times New Roman"/>
          <w:szCs w:val="24"/>
        </w:rPr>
      </w:pPr>
    </w:p>
    <w:p w14:paraId="225CFB8C" w14:textId="77777777" w:rsidR="009638D6" w:rsidRPr="00547DB9" w:rsidRDefault="009638D6" w:rsidP="009638D6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47DB9">
        <w:rPr>
          <w:rFonts w:cs="Times New Roman"/>
          <w:b/>
          <w:bCs/>
          <w:szCs w:val="24"/>
        </w:rPr>
        <w:t>___________________</w:t>
      </w:r>
      <w:r w:rsidRPr="00547DB9">
        <w:rPr>
          <w:rFonts w:cs="Times New Roman"/>
          <w:szCs w:val="24"/>
        </w:rPr>
        <w:t>,</w:t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§</w:t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 xml:space="preserve">              BEFORE THE </w:t>
      </w:r>
    </w:p>
    <w:p w14:paraId="642B008D" w14:textId="77777777" w:rsidR="009638D6" w:rsidRPr="00547DB9" w:rsidRDefault="009638D6" w:rsidP="009638D6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Petitioner,</w:t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§</w:t>
      </w:r>
    </w:p>
    <w:p w14:paraId="60C10121" w14:textId="77777777" w:rsidR="009638D6" w:rsidRPr="00547DB9" w:rsidRDefault="009638D6" w:rsidP="009638D6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§</w:t>
      </w:r>
    </w:p>
    <w:p w14:paraId="67553C02" w14:textId="77777777" w:rsidR="009638D6" w:rsidRPr="00547DB9" w:rsidRDefault="009638D6" w:rsidP="009638D6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>v.</w:t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§</w:t>
      </w:r>
      <w:r w:rsidRPr="00547DB9">
        <w:rPr>
          <w:rFonts w:cs="Times New Roman"/>
          <w:szCs w:val="24"/>
        </w:rPr>
        <w:tab/>
        <w:t xml:space="preserve">       COMMISSIONER OF EDUCATION</w:t>
      </w:r>
    </w:p>
    <w:p w14:paraId="4BEBFD94" w14:textId="77777777" w:rsidR="009638D6" w:rsidRPr="00547DB9" w:rsidRDefault="009638D6" w:rsidP="009638D6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§</w:t>
      </w:r>
    </w:p>
    <w:p w14:paraId="376C0356" w14:textId="77777777" w:rsidR="009638D6" w:rsidRPr="00547DB9" w:rsidRDefault="009638D6" w:rsidP="009638D6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47DB9">
        <w:rPr>
          <w:rFonts w:cs="Times New Roman"/>
          <w:b/>
          <w:bCs/>
          <w:szCs w:val="24"/>
        </w:rPr>
        <w:t>____________</w:t>
      </w:r>
      <w:r w:rsidRPr="00547DB9">
        <w:rPr>
          <w:rFonts w:cs="Times New Roman"/>
          <w:szCs w:val="24"/>
        </w:rPr>
        <w:t xml:space="preserve"> INDEPENDENT SCHOOL</w:t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§</w:t>
      </w:r>
    </w:p>
    <w:p w14:paraId="45C8DBA6" w14:textId="77777777" w:rsidR="009638D6" w:rsidRPr="00547DB9" w:rsidRDefault="009638D6" w:rsidP="009638D6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>DISTRICT,</w:t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§</w:t>
      </w:r>
    </w:p>
    <w:p w14:paraId="459F4E3D" w14:textId="77777777" w:rsidR="009638D6" w:rsidRPr="00547DB9" w:rsidRDefault="009638D6" w:rsidP="009638D6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Respondent.</w:t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§</w:t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 xml:space="preserve">         THE STATE OF TEXAS</w:t>
      </w:r>
    </w:p>
    <w:p w14:paraId="2F346C7E" w14:textId="77777777" w:rsidR="009638D6" w:rsidRPr="00547DB9" w:rsidRDefault="009638D6" w:rsidP="00E73C31">
      <w:pPr>
        <w:spacing w:line="480" w:lineRule="exact"/>
        <w:jc w:val="center"/>
        <w:rPr>
          <w:rFonts w:cs="Times New Roman"/>
          <w:b/>
          <w:bCs/>
          <w:szCs w:val="24"/>
          <w:u w:val="single"/>
        </w:rPr>
      </w:pPr>
      <w:r w:rsidRPr="00547DB9">
        <w:rPr>
          <w:rFonts w:cs="Times New Roman"/>
          <w:b/>
          <w:bCs/>
          <w:szCs w:val="24"/>
          <w:u w:val="single"/>
        </w:rPr>
        <w:t>PETITION FOR REVIEW</w:t>
      </w:r>
    </w:p>
    <w:p w14:paraId="0932DF1D" w14:textId="482A847A" w:rsidR="009638D6" w:rsidRPr="00547DB9" w:rsidRDefault="009638D6" w:rsidP="00E73C31">
      <w:pPr>
        <w:spacing w:line="480" w:lineRule="exact"/>
        <w:ind w:firstLine="720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>NOW COMES Petitioner, and files this Petition for Review and would respectfully show the Commissioner the following:</w:t>
      </w:r>
    </w:p>
    <w:p w14:paraId="7FA61DFE" w14:textId="77777777" w:rsidR="009638D6" w:rsidRPr="00547DB9" w:rsidRDefault="009638D6" w:rsidP="00E73C31">
      <w:pPr>
        <w:numPr>
          <w:ilvl w:val="0"/>
          <w:numId w:val="1"/>
        </w:numPr>
        <w:spacing w:line="480" w:lineRule="exact"/>
        <w:ind w:left="0" w:firstLine="360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>Describe the challenged ruling, action, or failure to act complained of.</w:t>
      </w:r>
    </w:p>
    <w:p w14:paraId="22D99DE6" w14:textId="77777777" w:rsidR="009638D6" w:rsidRPr="00547DB9" w:rsidRDefault="009638D6" w:rsidP="00E73C31">
      <w:pPr>
        <w:numPr>
          <w:ilvl w:val="0"/>
          <w:numId w:val="1"/>
        </w:numPr>
        <w:spacing w:line="480" w:lineRule="exact"/>
        <w:ind w:left="0" w:firstLine="360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 xml:space="preserve">Provide </w:t>
      </w:r>
      <w:r w:rsidRPr="00547DB9">
        <w:rPr>
          <w:rFonts w:eastAsia="Times New Roman" w:cs="Times New Roman"/>
          <w:szCs w:val="24"/>
          <w:lang w:val="en"/>
        </w:rPr>
        <w:t>the date of the challenged ruling, action, or failure to act.</w:t>
      </w:r>
    </w:p>
    <w:p w14:paraId="118B4784" w14:textId="77777777" w:rsidR="009638D6" w:rsidRPr="00547DB9" w:rsidRDefault="009638D6" w:rsidP="00E73C31">
      <w:pPr>
        <w:numPr>
          <w:ilvl w:val="0"/>
          <w:numId w:val="1"/>
        </w:numPr>
        <w:tabs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spacing w:line="480" w:lineRule="exact"/>
        <w:ind w:left="0" w:firstLine="360"/>
        <w:rPr>
          <w:rFonts w:eastAsia="Times New Roman" w:cs="Times New Roman"/>
          <w:szCs w:val="24"/>
          <w:lang w:val="en"/>
        </w:rPr>
      </w:pPr>
      <w:r w:rsidRPr="00547DB9">
        <w:rPr>
          <w:rFonts w:eastAsia="Times New Roman" w:cs="Times New Roman"/>
          <w:szCs w:val="24"/>
          <w:lang w:val="en"/>
        </w:rPr>
        <w:t>Provide a precise description of the action the petitioner wants the commissioner to take on the petitioner's behalf.</w:t>
      </w:r>
    </w:p>
    <w:p w14:paraId="274346F5" w14:textId="77777777" w:rsidR="009638D6" w:rsidRPr="00547DB9" w:rsidRDefault="009638D6" w:rsidP="00E73C31">
      <w:pPr>
        <w:numPr>
          <w:ilvl w:val="0"/>
          <w:numId w:val="1"/>
        </w:numPr>
        <w:tabs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spacing w:line="480" w:lineRule="exact"/>
        <w:ind w:left="0" w:firstLine="360"/>
        <w:rPr>
          <w:rFonts w:eastAsia="Times New Roman" w:cs="Times New Roman"/>
          <w:szCs w:val="24"/>
          <w:lang w:val="en"/>
        </w:rPr>
      </w:pPr>
      <w:r w:rsidRPr="00547DB9">
        <w:rPr>
          <w:rFonts w:eastAsia="Times New Roman" w:cs="Times New Roman"/>
          <w:szCs w:val="24"/>
          <w:lang w:val="en"/>
        </w:rPr>
        <w:t>Provide a statement of jurisdiction and the legal basis for the claim.  Include all school laws that were violated and reference by name and how the laws were violated.</w:t>
      </w:r>
    </w:p>
    <w:p w14:paraId="0AA4F47B" w14:textId="560056A2" w:rsidR="009638D6" w:rsidRPr="00547DB9" w:rsidRDefault="009638D6" w:rsidP="00E73C31">
      <w:pPr>
        <w:numPr>
          <w:ilvl w:val="0"/>
          <w:numId w:val="1"/>
        </w:numPr>
        <w:tabs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spacing w:line="480" w:lineRule="exact"/>
        <w:ind w:left="0" w:firstLine="360"/>
        <w:rPr>
          <w:rFonts w:eastAsia="Times New Roman" w:cs="Times New Roman"/>
          <w:szCs w:val="24"/>
          <w:lang w:val="en"/>
        </w:rPr>
      </w:pPr>
      <w:r w:rsidRPr="00547DB9">
        <w:rPr>
          <w:rFonts w:eastAsia="Times New Roman" w:cs="Times New Roman"/>
          <w:szCs w:val="24"/>
          <w:lang w:val="en"/>
        </w:rPr>
        <w:t xml:space="preserve">Provide the name, mailing address, telephone number of the petitioner's or party representative during business hours, </w:t>
      </w:r>
      <w:r w:rsidR="00BF158A">
        <w:rPr>
          <w:rFonts w:eastAsia="Times New Roman" w:cs="Times New Roman"/>
          <w:szCs w:val="24"/>
          <w:lang w:val="en"/>
        </w:rPr>
        <w:t xml:space="preserve">email address, </w:t>
      </w:r>
      <w:r w:rsidRPr="00547DB9">
        <w:rPr>
          <w:rFonts w:eastAsia="Times New Roman" w:cs="Times New Roman"/>
          <w:szCs w:val="24"/>
          <w:lang w:val="en"/>
        </w:rPr>
        <w:t>and facsimile number, if any.</w:t>
      </w:r>
    </w:p>
    <w:p w14:paraId="7543BD2A" w14:textId="3ECCE880" w:rsidR="009638D6" w:rsidRPr="00547DB9" w:rsidRDefault="009638D6" w:rsidP="00E73C31">
      <w:pPr>
        <w:numPr>
          <w:ilvl w:val="0"/>
          <w:numId w:val="1"/>
        </w:numPr>
        <w:tabs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spacing w:line="480" w:lineRule="exact"/>
        <w:ind w:left="0" w:firstLine="360"/>
        <w:rPr>
          <w:rFonts w:eastAsia="Times New Roman" w:cs="Times New Roman"/>
          <w:szCs w:val="24"/>
          <w:lang w:val="en"/>
        </w:rPr>
      </w:pPr>
      <w:r w:rsidRPr="00547DB9">
        <w:rPr>
          <w:rFonts w:eastAsia="Times New Roman" w:cs="Times New Roman"/>
          <w:szCs w:val="24"/>
          <w:lang w:val="en"/>
        </w:rPr>
        <w:t xml:space="preserve">Provide the name, mailing address, and business telephone of the respondent or the respondent's representative, </w:t>
      </w:r>
      <w:r w:rsidR="00BF158A">
        <w:rPr>
          <w:rFonts w:eastAsia="Times New Roman" w:cs="Times New Roman"/>
          <w:szCs w:val="24"/>
          <w:lang w:val="en"/>
        </w:rPr>
        <w:t xml:space="preserve">email address, </w:t>
      </w:r>
      <w:r w:rsidRPr="00547DB9">
        <w:rPr>
          <w:rFonts w:eastAsia="Times New Roman" w:cs="Times New Roman"/>
          <w:szCs w:val="24"/>
          <w:lang w:val="en"/>
        </w:rPr>
        <w:t>and facsimile number, if any.</w:t>
      </w:r>
    </w:p>
    <w:p w14:paraId="42BCF416" w14:textId="77777777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65ECC555" w14:textId="77777777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475B49CF" w14:textId="77777777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142B74AD" w14:textId="77777777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_____________________________________</w:t>
      </w:r>
    </w:p>
    <w:p w14:paraId="6227C898" w14:textId="1F3E9F93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First &amp; Last Name</w:t>
      </w:r>
    </w:p>
    <w:p w14:paraId="2B474E74" w14:textId="77777777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Address</w:t>
      </w:r>
    </w:p>
    <w:p w14:paraId="69998CCF" w14:textId="77777777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Phone Number</w:t>
      </w:r>
    </w:p>
    <w:p w14:paraId="42BBC4C7" w14:textId="77777777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 xml:space="preserve">Email </w:t>
      </w:r>
    </w:p>
    <w:p w14:paraId="3878EF7E" w14:textId="77777777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6C31C59F" w14:textId="77777777" w:rsidR="009638D6" w:rsidRPr="00547DB9" w:rsidRDefault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spacing w:after="160" w:line="259" w:lineRule="auto"/>
        <w:jc w:val="left"/>
        <w:rPr>
          <w:rFonts w:cs="Times New Roman"/>
          <w:b/>
          <w:bCs/>
          <w:szCs w:val="24"/>
        </w:rPr>
      </w:pPr>
      <w:r w:rsidRPr="00547DB9">
        <w:rPr>
          <w:rFonts w:cs="Times New Roman"/>
          <w:b/>
          <w:bCs/>
          <w:szCs w:val="24"/>
        </w:rPr>
        <w:br w:type="page"/>
      </w:r>
    </w:p>
    <w:p w14:paraId="12888F84" w14:textId="7B79013F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center"/>
        <w:rPr>
          <w:rFonts w:cs="Times New Roman"/>
          <w:b/>
          <w:bCs/>
          <w:szCs w:val="24"/>
        </w:rPr>
      </w:pPr>
      <w:r w:rsidRPr="00547DB9">
        <w:rPr>
          <w:rFonts w:cs="Times New Roman"/>
          <w:b/>
          <w:bCs/>
          <w:szCs w:val="24"/>
        </w:rPr>
        <w:lastRenderedPageBreak/>
        <w:t>CERTIFICATE OF SERVICE</w:t>
      </w:r>
    </w:p>
    <w:p w14:paraId="1BF66D28" w14:textId="77777777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57C665D5" w14:textId="56EB900D" w:rsidR="009638D6" w:rsidRPr="00547DB9" w:rsidRDefault="009638D6" w:rsidP="009638D6">
      <w:pPr>
        <w:spacing w:line="480" w:lineRule="auto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  <w:t>I hereby certify that a true and correct copy of this document has been served on _______________________ by _________ on this the ____ day of ___________ 20</w:t>
      </w:r>
      <w:r w:rsidR="001B3194">
        <w:rPr>
          <w:rFonts w:cs="Times New Roman"/>
          <w:szCs w:val="24"/>
        </w:rPr>
        <w:t>__</w:t>
      </w:r>
      <w:r w:rsidRPr="00547DB9">
        <w:rPr>
          <w:rFonts w:cs="Times New Roman"/>
          <w:szCs w:val="24"/>
        </w:rPr>
        <w:t>.</w:t>
      </w:r>
    </w:p>
    <w:p w14:paraId="713D6F19" w14:textId="77777777" w:rsidR="009638D6" w:rsidRPr="00547DB9" w:rsidRDefault="009638D6" w:rsidP="009638D6">
      <w:pPr>
        <w:spacing w:line="480" w:lineRule="auto"/>
        <w:rPr>
          <w:rFonts w:cs="Times New Roman"/>
          <w:szCs w:val="24"/>
        </w:rPr>
      </w:pPr>
    </w:p>
    <w:p w14:paraId="5CDC004D" w14:textId="77777777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7F046B4D" w14:textId="77777777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6795674D" w14:textId="77777777" w:rsidR="009638D6" w:rsidRPr="00547DB9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______________________________</w:t>
      </w:r>
    </w:p>
    <w:p w14:paraId="3BB4E5CD" w14:textId="76020943" w:rsidR="00E41C6F" w:rsidRPr="00B24BA8" w:rsidRDefault="009638D6" w:rsidP="009638D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First &amp; Last Name</w:t>
      </w:r>
    </w:p>
    <w:sectPr w:rsidR="00E41C6F" w:rsidRPr="00B24B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4A38"/>
    <w:multiLevelType w:val="hybridMultilevel"/>
    <w:tmpl w:val="113A1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5142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MDc3MLO0MDQ1NDFU0lEKTi0uzszPAykwrwUAk3kSrywAAAA="/>
  </w:docVars>
  <w:rsids>
    <w:rsidRoot w:val="009638D6"/>
    <w:rsid w:val="001B0C77"/>
    <w:rsid w:val="001B3194"/>
    <w:rsid w:val="00265996"/>
    <w:rsid w:val="002B15C0"/>
    <w:rsid w:val="00544646"/>
    <w:rsid w:val="00547DB9"/>
    <w:rsid w:val="006175C0"/>
    <w:rsid w:val="00640AA0"/>
    <w:rsid w:val="008D76EB"/>
    <w:rsid w:val="009638D6"/>
    <w:rsid w:val="00980040"/>
    <w:rsid w:val="00B24BA8"/>
    <w:rsid w:val="00BF158A"/>
    <w:rsid w:val="00E41C6F"/>
    <w:rsid w:val="00E73C31"/>
    <w:rsid w:val="00FE5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D2538"/>
  <w15:chartTrackingRefBased/>
  <w15:docId w15:val="{136AE21D-1F91-4424-B7B9-798BBA325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8D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Times New Roman" w:hAnsi="Times New Roman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TOC 1A"/>
    <w:basedOn w:val="Normal"/>
    <w:next w:val="Normal"/>
    <w:autoRedefine/>
    <w:uiPriority w:val="39"/>
    <w:unhideWhenUsed/>
    <w:qFormat/>
    <w:rsid w:val="00FE5373"/>
    <w:pPr>
      <w:jc w:val="center"/>
    </w:pPr>
    <w:rPr>
      <w:rFonts w:eastAsiaTheme="minorHAnsi" w:cstheme="minorBidi"/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6</Words>
  <Characters>1290</Characters>
  <Application>Microsoft Office Word</Application>
  <DocSecurity>0</DocSecurity>
  <Lines>10</Lines>
  <Paragraphs>3</Paragraphs>
  <ScaleCrop>false</ScaleCrop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schens, Christina</dc:creator>
  <cp:keywords/>
  <dc:description/>
  <cp:lastModifiedBy>Eischens, Christina</cp:lastModifiedBy>
  <cp:revision>9</cp:revision>
  <dcterms:created xsi:type="dcterms:W3CDTF">2022-01-04T16:35:00Z</dcterms:created>
  <dcterms:modified xsi:type="dcterms:W3CDTF">2023-08-14T18:53:00Z</dcterms:modified>
</cp:coreProperties>
</file>